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Germany</w:t>
      </w:r>
      <w:r>
        <w:t xml:space="preserve"> </w:t>
      </w:r>
      <w:r>
        <w:t xml:space="preserve">Berlin</w:t>
      </w:r>
    </w:p>
    <w:bookmarkStart w:id="21" w:name="cover-letter"/>
    <w:p>
      <w:pPr>
        <w:pStyle w:val="Heading1"/>
      </w:pPr>
      <w:r>
        <w:t xml:space="preserve">Cover Letter</w:t>
      </w:r>
    </w:p>
    <w:p>
      <w:pPr>
        <w:pStyle w:val="FirstParagraph"/>
      </w:pPr>
      <w:r>
        <w:rPr>
          <w:bCs/>
          <w:b/>
        </w:rPr>
        <w:t xml:space="preserve">John Doe</w:t>
      </w:r>
      <w:r>
        <w:br/>
      </w:r>
      <w:r>
        <w:t xml:space="preserve">Street Name, No. 123</w:t>
      </w:r>
      <w:r>
        <w:br/>
      </w:r>
      <w:r>
        <w:t xml:space="preserve">12345 Berlin, Germany</w:t>
      </w:r>
      <w:r>
        <w:br/>
      </w:r>
      <w:r>
        <w:t xml:space="preserve">Email: john.doe@example.com | Phone: +49 123 4567890</w:t>
      </w:r>
    </w:p>
    <w:p>
      <w:pPr>
        <w:pStyle w:val="BodyText"/>
      </w:pPr>
      <w:r>
        <w:t xml:space="preserve">[Clinic/Hospital Name]</w:t>
      </w:r>
      <w:r>
        <w:br/>
      </w:r>
      <w:r>
        <w:t xml:space="preserve">HR Department</w:t>
      </w:r>
      <w:r>
        <w:br/>
      </w:r>
      <w:r>
        <w:t xml:space="preserve">Street Name, No. 456</w:t>
      </w:r>
      <w:r>
        <w:br/>
      </w:r>
      <w:r>
        <w:t xml:space="preserve">10115 Berlin, Germany</w:t>
      </w:r>
    </w:p>
    <w:p>
      <w:pPr>
        <w:pStyle w:val="BodyText"/>
      </w:pPr>
      <w:r>
        <w:t xml:space="preserve">Date: [Insert Date]</w:t>
      </w:r>
    </w:p>
    <w:bookmarkStart w:id="20" w:name="dear-hiring-team"/>
    <w:p>
      <w:pPr>
        <w:pStyle w:val="Heading2"/>
      </w:pPr>
      <w:r>
        <w:t xml:space="preserve">Dear Hiring Team,</w:t>
      </w:r>
    </w:p>
    <w:p>
      <w:pPr>
        <w:pStyle w:val="FirstParagraph"/>
      </w:pPr>
      <w:r>
        <w:t xml:space="preserve">As a dedicated pharmacist with over [X years] of experience in pharmaceutical care, I am excited to apply for the Pharmacist position at your esteemed institution in Berlin, Germany. My professional journey has been rooted in delivering patient-centered care while adhering to the highest standards of pharmacy practice. The opportunity to contribute my expertise within Germany’s robust healthcare system, particularly in a dynamic and culturally vibrant city like Berlin, aligns perfectly with my career goals and values.</w:t>
      </w:r>
    </w:p>
    <w:p>
      <w:pPr>
        <w:pStyle w:val="BodyText"/>
      </w:pPr>
      <w:r>
        <w:t xml:space="preserve">Germany’s healthcare framework is renowned for its precision, innovation, and commitment to patient safety—qualities that resonate deeply with my own professional ethos. Having worked in [previous pharmacy setting or country], I have developed a strong foundation in pharmaceutical regulations, medication management, and clinical collaboration. However, it is the unique challenges and opportunities of practicing in Germany Berlin that particularly inspire me. This city’s diverse population, advanced medical infrastructure, and emphasis on holistic healthcare make it an ideal environment to further my career as a Pharmacist.</w:t>
      </w:r>
    </w:p>
    <w:p>
      <w:pPr>
        <w:pStyle w:val="BodyText"/>
      </w:pPr>
      <w:r>
        <w:t xml:space="preserve">My experience as a Pharmacist has equipped me with a comprehensive understanding of prescription processing, drug interactions, and patient counseling. In my previous role at [Previous Pharmacy/Institution Name], I consistently prioritized accuracy and efficiency, ensuring that patients received the right medications at the right time. I also collaborated closely with healthcare providers to optimize treatment plans, which reinforced my belief in the pharmacist’s pivotal role as a bridge between patients and physicians. These experiences have sharpened my ability to navigate complex pharmaceutical systems while maintaining a compassionate approach to care.</w:t>
      </w:r>
    </w:p>
    <w:p>
      <w:pPr>
        <w:pStyle w:val="BodyText"/>
      </w:pPr>
      <w:r>
        <w:t xml:space="preserve">What sets me apart is my adaptability and commitment to continuous learning. I am fluent in [languages, e.g., English and German], which allows me to communicate effectively with patients from diverse cultural backgrounds—a critical aspect of practicing in Berlin, where multilingualism is essential for inclusivity. Additionally, I have a keen interest in Germany’s pharmaceutical advancements, including its rigorous adherence to quality control standards and its integration of digital health technologies. I am eager to contribute my knowledge of [specific skills, e.g., compounding medications, medication therapy management] while also gaining insights into the unique practices of German pharmacies.</w:t>
      </w:r>
    </w:p>
    <w:p>
      <w:pPr>
        <w:pStyle w:val="BodyText"/>
      </w:pPr>
      <w:r>
        <w:t xml:space="preserve">Germany Berlin, in particular, offers a thriving healthcare landscape that combines traditional expertise with cutting-edge innovation. The city’s hospitals and clinics are at the forefront of medical research and patient care, creating an environment where pharmacists play a vital role in improving health outcomes. I am particularly drawn to the opportunity to work in such a setting, where my skills as a Pharmacist can directly impact the lives of individuals seeking quality healthcare. Moreover, Berlin’s rich cultural heritage and diverse communities provide a stimulating backdrop for professional growth and personal fulfillment.</w:t>
      </w:r>
    </w:p>
    <w:p>
      <w:pPr>
        <w:pStyle w:val="BodyText"/>
      </w:pPr>
      <w:r>
        <w:t xml:space="preserve">I understand that working as a Pharmacist in Germany requires not only technical proficiency but also an understanding of local regulations and practices. I have thoroughly researched the requirements for pharmacy professionals in Germany, including the importance of [specific regulations, e.g., pharmaceutical licenses, patient privacy laws]. My commitment to upholding these standards is unwavering, and I am prepared to meet any additional qualifications or certifications necessary to excel in this role.</w:t>
      </w:r>
    </w:p>
    <w:p>
      <w:pPr>
        <w:pStyle w:val="BodyText"/>
      </w:pPr>
      <w:r>
        <w:t xml:space="preserve">In addition to my clinical expertise, I bring strong interpersonal skills that are essential for fostering trust with patients. Whether through one-on-one consultations or community outreach programs, I have always strived to make healthcare accessible and comprehensible. In Berlin, where the population spans a wide range of ages and backgrounds, this ability to connect with individuals is particularly valuable. I am confident that my approachable demeanor and dedication to patient education will contribute positively to your team.</w:t>
      </w:r>
    </w:p>
    <w:p>
      <w:pPr>
        <w:pStyle w:val="BodyText"/>
      </w:pPr>
      <w:r>
        <w:t xml:space="preserve">Germany’s healthcare system is a model of efficiency and accessibility, and I am eager to contribute to its success. As a Pharmacist, I aim not only to fulfill the technical demands of the role but also to enhance the patient experience through empathy, professionalism, and innovation. My goal is to work in an environment where my skills can be leveraged to support both patients and healthcare providers, ultimately improving public health outcomes.</w:t>
      </w:r>
    </w:p>
    <w:p>
      <w:pPr>
        <w:pStyle w:val="BodyText"/>
      </w:pPr>
      <w:r>
        <w:t xml:space="preserve">Thank you for considering my application. I would welcome the opportunity to discuss how my background as a Pharmacist aligns with the needs of your organization. I am available at your earliest convenience for an interview and can be reached at [Phone Number] or [Email Address]. I look forward to the possibility of contributing to the continued excellence of your pharmacy services in Germany Berlin.</w:t>
      </w:r>
    </w:p>
    <w:p>
      <w:pPr>
        <w:pStyle w:val="BodyText"/>
      </w:pPr>
      <w:r>
        <w:t xml:space="preserve">Sincerely,</w:t>
      </w:r>
      <w:r>
        <w:br/>
      </w:r>
      <w:r>
        <w:rPr>
          <w:bCs/>
          <w:b/>
        </w:rPr>
        <w:t xml:space="preserve">John Doe</w:t>
      </w:r>
    </w:p>
    <w:p>
      <w:pPr>
        <w:pStyle w:val="BodyText"/>
      </w:pPr>
      <w:r>
        <w:t xml:space="preserve">Note: This document is a sample cover letter tailored for a Pharmacist position in Germany Berlin. Customize placeholders (e.g., [Clinic/Hospital Name], [Previous Pharmacy/Institution Name]) with specific details before submis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Germany Berlin</dc:title>
  <dc:creator/>
  <dc:language>en</dc:language>
  <cp:keywords/>
  <dcterms:created xsi:type="dcterms:W3CDTF">2026-07-22T22:43:23Z</dcterms:created>
  <dcterms:modified xsi:type="dcterms:W3CDTF">2026-07-22T22:43:23Z</dcterms:modified>
</cp:coreProperties>
</file>

<file path=docProps/custom.xml><?xml version="1.0" encoding="utf-8"?>
<Properties xmlns="http://schemas.openxmlformats.org/officeDocument/2006/custom-properties" xmlns:vt="http://schemas.openxmlformats.org/officeDocument/2006/docPropsVTypes"/>
</file>